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8386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kub Kowal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łomiej Kowal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